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4-12-10T15:24:18Z</dcterms:created>
  <dcterms:modified xsi:type="dcterms:W3CDTF">2024-12-10T15: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Does the archive offer current practitioners anything, beyond useless knowledge after the fac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22528</vt:lpwstr>
  </property>
</Properties>
</file>